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49C36" w14:textId="77777777" w:rsidR="0002166F" w:rsidRPr="0038607F" w:rsidRDefault="00ED102C">
      <w:pPr>
        <w:rPr>
          <w:b/>
          <w:bCs/>
        </w:rPr>
      </w:pPr>
      <w:r w:rsidRPr="0038607F">
        <w:rPr>
          <w:b/>
          <w:bCs/>
        </w:rPr>
        <w:t>Estructura del Proyecto</w:t>
      </w:r>
    </w:p>
    <w:tbl>
      <w:tblPr>
        <w:tblStyle w:val="GridTable1Light"/>
        <w:tblW w:w="9360" w:type="dxa"/>
        <w:tblLook w:val="04A0" w:firstRow="1" w:lastRow="0" w:firstColumn="1" w:lastColumn="0" w:noHBand="0" w:noVBand="1"/>
      </w:tblPr>
      <w:tblGrid>
        <w:gridCol w:w="1701"/>
        <w:gridCol w:w="1115"/>
        <w:gridCol w:w="1926"/>
        <w:gridCol w:w="1310"/>
        <w:gridCol w:w="6892"/>
      </w:tblGrid>
      <w:tr w:rsidR="006B247A" w:rsidRPr="006B247A" w14:paraId="61C22723" w14:textId="77777777" w:rsidTr="006B24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51E98661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B247A">
              <w:rPr>
                <w:rFonts w:ascii="Calibri" w:eastAsia="Times New Roman" w:hAnsi="Calibri" w:cs="Calibri"/>
                <w:b/>
                <w:bCs/>
                <w:color w:val="000000"/>
              </w:rPr>
              <w:t>Carpeta</w:t>
            </w:r>
            <w:r w:rsidRPr="0038607F">
              <w:rPr>
                <w:rFonts w:ascii="Calibri" w:eastAsia="Times New Roman" w:hAnsi="Calibri" w:cs="Calibri"/>
                <w:b/>
                <w:bCs/>
                <w:color w:val="000000"/>
              </w:rPr>
              <w:t>/archivo</w:t>
            </w:r>
          </w:p>
        </w:tc>
        <w:tc>
          <w:tcPr>
            <w:tcW w:w="431" w:type="dxa"/>
            <w:noWrap/>
            <w:hideMark/>
          </w:tcPr>
          <w:p w14:paraId="06D50B03" w14:textId="77777777" w:rsidR="006B247A" w:rsidRPr="006B247A" w:rsidRDefault="006B247A" w:rsidP="006B247A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86" w:type="dxa"/>
            <w:noWrap/>
            <w:hideMark/>
          </w:tcPr>
          <w:p w14:paraId="3614286A" w14:textId="77777777" w:rsidR="006B247A" w:rsidRPr="006B247A" w:rsidRDefault="006B247A" w:rsidP="006B247A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3E5F386F" w14:textId="77777777" w:rsidR="006B247A" w:rsidRPr="006B247A" w:rsidRDefault="006B247A" w:rsidP="006B247A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6604D091" w14:textId="77777777" w:rsidR="006B247A" w:rsidRPr="006B247A" w:rsidRDefault="006B247A" w:rsidP="006B247A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B247A" w:rsidRPr="006B247A" w14:paraId="71DE1E8A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70644919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build</w:t>
            </w:r>
            <w:proofErr w:type="spellEnd"/>
          </w:p>
        </w:tc>
        <w:tc>
          <w:tcPr>
            <w:tcW w:w="431" w:type="dxa"/>
            <w:noWrap/>
            <w:hideMark/>
          </w:tcPr>
          <w:p w14:paraId="525526B0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86" w:type="dxa"/>
            <w:noWrap/>
            <w:hideMark/>
          </w:tcPr>
          <w:p w14:paraId="27BA0947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2702AC61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2C9BD8EF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>Aquí se guarda el código compilado (para producción) a JavaScript plano</w:t>
            </w:r>
          </w:p>
        </w:tc>
      </w:tr>
      <w:tr w:rsidR="006B247A" w:rsidRPr="006B247A" w14:paraId="597E29AA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71468C8A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doc</w:t>
            </w:r>
            <w:proofErr w:type="spellEnd"/>
          </w:p>
        </w:tc>
        <w:tc>
          <w:tcPr>
            <w:tcW w:w="431" w:type="dxa"/>
            <w:noWrap/>
            <w:hideMark/>
          </w:tcPr>
          <w:p w14:paraId="3A8A8671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86" w:type="dxa"/>
            <w:noWrap/>
            <w:hideMark/>
          </w:tcPr>
          <w:p w14:paraId="6F545DB6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129C05F5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069D3EC8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quí se guarda el código HTML que documenta el uso de la API (generado automáticamente por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apidoc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</w:tr>
      <w:tr w:rsidR="006B247A" w:rsidRPr="006B247A" w14:paraId="4162BC1D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581142A3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node_modules</w:t>
            </w:r>
            <w:proofErr w:type="spellEnd"/>
          </w:p>
        </w:tc>
        <w:tc>
          <w:tcPr>
            <w:tcW w:w="431" w:type="dxa"/>
            <w:noWrap/>
            <w:hideMark/>
          </w:tcPr>
          <w:p w14:paraId="293645ED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86" w:type="dxa"/>
            <w:noWrap/>
            <w:hideMark/>
          </w:tcPr>
          <w:p w14:paraId="22255F5B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0EC7D9C3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23F9CE0E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>Aquí se guarda el código de las librerías usado mientras se desarrolla</w:t>
            </w:r>
          </w:p>
        </w:tc>
      </w:tr>
      <w:tr w:rsidR="006B247A" w:rsidRPr="006B247A" w14:paraId="484446DE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03D773E3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src</w:t>
            </w:r>
            <w:proofErr w:type="spellEnd"/>
          </w:p>
        </w:tc>
        <w:tc>
          <w:tcPr>
            <w:tcW w:w="431" w:type="dxa"/>
            <w:noWrap/>
            <w:hideMark/>
          </w:tcPr>
          <w:p w14:paraId="7B858CA6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86" w:type="dxa"/>
            <w:noWrap/>
            <w:hideMark/>
          </w:tcPr>
          <w:p w14:paraId="4D71BD8E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1F81D72A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53283349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quí se guarda el código principal de la API en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format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TypeScript</w:t>
            </w:r>
            <w:proofErr w:type="spellEnd"/>
          </w:p>
        </w:tc>
      </w:tr>
      <w:tr w:rsidR="006B247A" w:rsidRPr="006B247A" w14:paraId="0558F4E3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7E5F9A32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34AB716B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common</w:t>
            </w:r>
            <w:proofErr w:type="spellEnd"/>
          </w:p>
        </w:tc>
        <w:tc>
          <w:tcPr>
            <w:tcW w:w="786" w:type="dxa"/>
            <w:noWrap/>
            <w:hideMark/>
          </w:tcPr>
          <w:p w14:paraId="302AD616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16" w:type="dxa"/>
            <w:noWrap/>
            <w:hideMark/>
          </w:tcPr>
          <w:p w14:paraId="7663D704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6F3CAA2A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quí se guardan los archivos que </w:t>
            </w:r>
            <w:r w:rsidR="00DC6A88" w:rsidRPr="006B247A">
              <w:rPr>
                <w:rFonts w:ascii="Calibri" w:eastAsia="Times New Roman" w:hAnsi="Calibri" w:cs="Calibri"/>
                <w:color w:val="000000"/>
              </w:rPr>
              <w:t>los componentes de la API tienen</w:t>
            </w:r>
            <w:r w:rsidRPr="006B247A">
              <w:rPr>
                <w:rFonts w:ascii="Calibri" w:eastAsia="Times New Roman" w:hAnsi="Calibri" w:cs="Calibri"/>
                <w:color w:val="000000"/>
              </w:rPr>
              <w:t xml:space="preserve"> en común (por </w:t>
            </w:r>
            <w:r w:rsidR="00DC6A88" w:rsidRPr="006B247A">
              <w:rPr>
                <w:rFonts w:ascii="Calibri" w:eastAsia="Times New Roman" w:hAnsi="Calibri" w:cs="Calibri"/>
                <w:color w:val="000000"/>
              </w:rPr>
              <w:t>ejemplo,</w:t>
            </w:r>
            <w:r w:rsidRPr="006B247A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utils.ts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) </w:t>
            </w:r>
          </w:p>
        </w:tc>
      </w:tr>
      <w:tr w:rsidR="006B247A" w:rsidRPr="006B247A" w14:paraId="28934904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40B76408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56857041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noWrap/>
            <w:hideMark/>
          </w:tcPr>
          <w:p w14:paraId="58305649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utils.ts</w:t>
            </w:r>
            <w:proofErr w:type="spellEnd"/>
          </w:p>
        </w:tc>
        <w:tc>
          <w:tcPr>
            <w:tcW w:w="516" w:type="dxa"/>
            <w:noWrap/>
            <w:hideMark/>
          </w:tcPr>
          <w:p w14:paraId="516B2535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92" w:type="dxa"/>
            <w:noWrap/>
            <w:hideMark/>
          </w:tcPr>
          <w:p w14:paraId="167F314E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Funciones que son útiles para cualquier componente como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format_datetime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generate_sql_update_entries</w:t>
            </w:r>
            <w:proofErr w:type="spellEnd"/>
            <w:r w:rsidR="00DC6A88">
              <w:rPr>
                <w:rFonts w:ascii="Calibri" w:eastAsia="Times New Roman" w:hAnsi="Calibri" w:cs="Calibri"/>
                <w:color w:val="000000"/>
              </w:rPr>
              <w:t>, entre otros</w:t>
            </w:r>
          </w:p>
        </w:tc>
      </w:tr>
      <w:tr w:rsidR="006B247A" w:rsidRPr="006B247A" w14:paraId="0F60A857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3564E377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7A770ADE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db</w:t>
            </w:r>
            <w:proofErr w:type="spellEnd"/>
          </w:p>
        </w:tc>
        <w:tc>
          <w:tcPr>
            <w:tcW w:w="786" w:type="dxa"/>
            <w:noWrap/>
            <w:hideMark/>
          </w:tcPr>
          <w:p w14:paraId="43E8E128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16" w:type="dxa"/>
            <w:noWrap/>
            <w:hideMark/>
          </w:tcPr>
          <w:p w14:paraId="581294C5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5BE23037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>Aquí se guardan los archivos para crear la base de datos y conectarse a ella</w:t>
            </w:r>
          </w:p>
        </w:tc>
      </w:tr>
      <w:tr w:rsidR="006B247A" w:rsidRPr="006B247A" w14:paraId="2BE58EA9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0A26DCD6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0FF2BF4F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noWrap/>
            <w:hideMark/>
          </w:tcPr>
          <w:p w14:paraId="6EA1EAB3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create_database.ts</w:t>
            </w:r>
            <w:proofErr w:type="spellEnd"/>
          </w:p>
        </w:tc>
        <w:tc>
          <w:tcPr>
            <w:tcW w:w="516" w:type="dxa"/>
            <w:noWrap/>
            <w:hideMark/>
          </w:tcPr>
          <w:p w14:paraId="54B5CD49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92" w:type="dxa"/>
            <w:noWrap/>
            <w:hideMark/>
          </w:tcPr>
          <w:p w14:paraId="5D9157E3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>Archivo que crea la base de datos "app"</w:t>
            </w:r>
          </w:p>
        </w:tc>
      </w:tr>
      <w:tr w:rsidR="006B247A" w:rsidRPr="006B247A" w14:paraId="1EDDA52F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209EB227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032543F6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noWrap/>
            <w:hideMark/>
          </w:tcPr>
          <w:p w14:paraId="47ACD3E9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create_table.ts</w:t>
            </w:r>
            <w:proofErr w:type="spellEnd"/>
          </w:p>
        </w:tc>
        <w:tc>
          <w:tcPr>
            <w:tcW w:w="516" w:type="dxa"/>
            <w:noWrap/>
            <w:hideMark/>
          </w:tcPr>
          <w:p w14:paraId="4C4A7D8B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92" w:type="dxa"/>
            <w:noWrap/>
            <w:hideMark/>
          </w:tcPr>
          <w:p w14:paraId="60BF1D8D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rchivo que crea las tablas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activities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 y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students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 en la base de datos "app"</w:t>
            </w:r>
          </w:p>
        </w:tc>
      </w:tr>
      <w:tr w:rsidR="006B247A" w:rsidRPr="006B247A" w14:paraId="08E5B215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3816B253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59C3E11C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noWrap/>
            <w:hideMark/>
          </w:tcPr>
          <w:p w14:paraId="4A9FC989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pool.ts</w:t>
            </w:r>
            <w:proofErr w:type="spellEnd"/>
          </w:p>
        </w:tc>
        <w:tc>
          <w:tcPr>
            <w:tcW w:w="516" w:type="dxa"/>
            <w:noWrap/>
            <w:hideMark/>
          </w:tcPr>
          <w:p w14:paraId="6F0368DB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92" w:type="dxa"/>
            <w:noWrap/>
            <w:hideMark/>
          </w:tcPr>
          <w:p w14:paraId="70DA7C76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>Archivo que crea un pool de conexiones (para poder realizar múltiples conexiones)</w:t>
            </w:r>
          </w:p>
        </w:tc>
      </w:tr>
      <w:tr w:rsidR="006B247A" w:rsidRPr="006B247A" w14:paraId="57DFBDC8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6EED82CD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28BFF500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endpoints</w:t>
            </w:r>
            <w:proofErr w:type="spellEnd"/>
          </w:p>
        </w:tc>
        <w:tc>
          <w:tcPr>
            <w:tcW w:w="786" w:type="dxa"/>
            <w:noWrap/>
            <w:hideMark/>
          </w:tcPr>
          <w:p w14:paraId="6726C4A8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16" w:type="dxa"/>
            <w:noWrap/>
            <w:hideMark/>
          </w:tcPr>
          <w:p w14:paraId="5553620F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7AE5AB0B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quí se guarda el código de los dos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enpoints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 /api/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activities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 y /api/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students</w:t>
            </w:r>
            <w:proofErr w:type="spellEnd"/>
          </w:p>
        </w:tc>
      </w:tr>
      <w:tr w:rsidR="006B247A" w:rsidRPr="006B247A" w14:paraId="0F5F6AF0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3D807401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03EF15BF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noWrap/>
            <w:hideMark/>
          </w:tcPr>
          <w:p w14:paraId="0621E987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activities</w:t>
            </w:r>
            <w:proofErr w:type="spellEnd"/>
          </w:p>
        </w:tc>
        <w:tc>
          <w:tcPr>
            <w:tcW w:w="516" w:type="dxa"/>
            <w:noWrap/>
            <w:hideMark/>
          </w:tcPr>
          <w:p w14:paraId="5E0888CD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92" w:type="dxa"/>
            <w:noWrap/>
            <w:hideMark/>
          </w:tcPr>
          <w:p w14:paraId="0875197C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quí se guarda el código de los dos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enpoints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 /api/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activities</w:t>
            </w:r>
            <w:proofErr w:type="spellEnd"/>
          </w:p>
        </w:tc>
      </w:tr>
      <w:tr w:rsidR="006B247A" w:rsidRPr="006B247A" w14:paraId="164065FB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5A963833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4FF6F383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noWrap/>
            <w:hideMark/>
          </w:tcPr>
          <w:p w14:paraId="4FE8D383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32072A26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controller.ts</w:t>
            </w:r>
            <w:proofErr w:type="spellEnd"/>
          </w:p>
        </w:tc>
        <w:tc>
          <w:tcPr>
            <w:tcW w:w="6892" w:type="dxa"/>
            <w:noWrap/>
            <w:hideMark/>
          </w:tcPr>
          <w:p w14:paraId="57E8BA50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rchivo que contiene las funciones que realizan consultas SQL (ej.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Select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delete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update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étc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>.) y dan formato al objeto de respuesta</w:t>
            </w:r>
          </w:p>
        </w:tc>
      </w:tr>
      <w:tr w:rsidR="006B247A" w:rsidRPr="006B247A" w14:paraId="0132B0DC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3F951CA2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56785382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noWrap/>
            <w:hideMark/>
          </w:tcPr>
          <w:p w14:paraId="61288834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6AFE14E5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model.ts</w:t>
            </w:r>
            <w:proofErr w:type="spellEnd"/>
          </w:p>
        </w:tc>
        <w:tc>
          <w:tcPr>
            <w:tcW w:w="6892" w:type="dxa"/>
            <w:noWrap/>
            <w:hideMark/>
          </w:tcPr>
          <w:p w14:paraId="30748583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rchivo que contiene las interfaces y objetos necesarios para describir la estructura de los objetos utilizados en las consultas de SQL y consultas HTTP realizados en este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endpoint</w:t>
            </w:r>
            <w:proofErr w:type="spellEnd"/>
          </w:p>
        </w:tc>
      </w:tr>
      <w:tr w:rsidR="006B247A" w:rsidRPr="006B247A" w14:paraId="709C5216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10B7993A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6E7E0D7A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noWrap/>
            <w:hideMark/>
          </w:tcPr>
          <w:p w14:paraId="74D7EAA1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1A511AE7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router.ts</w:t>
            </w:r>
            <w:proofErr w:type="spellEnd"/>
          </w:p>
        </w:tc>
        <w:tc>
          <w:tcPr>
            <w:tcW w:w="6892" w:type="dxa"/>
            <w:noWrap/>
            <w:hideMark/>
          </w:tcPr>
          <w:p w14:paraId="3481BF80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rchivo que determina qué consultas SQL (funciones de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controller.ts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) se deben llamar para responder a distintas llamadas del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endpoint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 (por ej. GET /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activities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>, UPDATE /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activities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>/:id)</w:t>
            </w:r>
          </w:p>
        </w:tc>
      </w:tr>
      <w:tr w:rsidR="006B247A" w:rsidRPr="006B247A" w14:paraId="5AD5F701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380605DC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5A1BAA1A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noWrap/>
            <w:hideMark/>
          </w:tcPr>
          <w:p w14:paraId="725997D6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students</w:t>
            </w:r>
            <w:proofErr w:type="spellEnd"/>
          </w:p>
        </w:tc>
        <w:tc>
          <w:tcPr>
            <w:tcW w:w="516" w:type="dxa"/>
            <w:noWrap/>
            <w:hideMark/>
          </w:tcPr>
          <w:p w14:paraId="7222D843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92" w:type="dxa"/>
            <w:noWrap/>
            <w:hideMark/>
          </w:tcPr>
          <w:p w14:paraId="3DCF755B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quí se guarda el código de los dos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en</w:t>
            </w:r>
            <w:r w:rsidR="00DC6A88">
              <w:rPr>
                <w:rFonts w:ascii="Calibri" w:eastAsia="Times New Roman" w:hAnsi="Calibri" w:cs="Calibri"/>
                <w:color w:val="000000"/>
              </w:rPr>
              <w:t>d</w:t>
            </w:r>
            <w:r w:rsidRPr="006B247A">
              <w:rPr>
                <w:rFonts w:ascii="Calibri" w:eastAsia="Times New Roman" w:hAnsi="Calibri" w:cs="Calibri"/>
                <w:color w:val="000000"/>
              </w:rPr>
              <w:t>points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 /api/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students</w:t>
            </w:r>
            <w:proofErr w:type="spellEnd"/>
          </w:p>
        </w:tc>
      </w:tr>
      <w:tr w:rsidR="006B247A" w:rsidRPr="006B247A" w14:paraId="5E0CA57F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5D71BE1F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6F97A684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noWrap/>
            <w:hideMark/>
          </w:tcPr>
          <w:p w14:paraId="27DC0E71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4022BB86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controller.ts</w:t>
            </w:r>
            <w:proofErr w:type="spellEnd"/>
          </w:p>
        </w:tc>
        <w:tc>
          <w:tcPr>
            <w:tcW w:w="6892" w:type="dxa"/>
            <w:noWrap/>
            <w:hideMark/>
          </w:tcPr>
          <w:p w14:paraId="0F80DF8C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rchivo que contiene las funciones que realizan consultas SQL (ej.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Select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delete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update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étc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>.) y dan formato al objeto de respuesta</w:t>
            </w:r>
          </w:p>
        </w:tc>
      </w:tr>
      <w:tr w:rsidR="006B247A" w:rsidRPr="006B247A" w14:paraId="3A927506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2635D659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7A6CECAB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noWrap/>
            <w:hideMark/>
          </w:tcPr>
          <w:p w14:paraId="3FC0623E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5285C3C2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model.ts</w:t>
            </w:r>
            <w:proofErr w:type="spellEnd"/>
          </w:p>
        </w:tc>
        <w:tc>
          <w:tcPr>
            <w:tcW w:w="6892" w:type="dxa"/>
            <w:noWrap/>
            <w:hideMark/>
          </w:tcPr>
          <w:p w14:paraId="70B3BE25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rchivo que contiene las interfaces y objetos necesarios para describir la estructura de los objetos utilizados en las consultas de SQL y consultas HTTP realizados en este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endpoint</w:t>
            </w:r>
            <w:proofErr w:type="spellEnd"/>
          </w:p>
        </w:tc>
      </w:tr>
      <w:tr w:rsidR="006B247A" w:rsidRPr="006B247A" w14:paraId="40A1D943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1FA02A18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5E7B960F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noWrap/>
            <w:hideMark/>
          </w:tcPr>
          <w:p w14:paraId="4638B842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09018AA8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router.ts</w:t>
            </w:r>
            <w:proofErr w:type="spellEnd"/>
          </w:p>
        </w:tc>
        <w:tc>
          <w:tcPr>
            <w:tcW w:w="6892" w:type="dxa"/>
            <w:noWrap/>
            <w:hideMark/>
          </w:tcPr>
          <w:p w14:paraId="1B30F7DF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rchivo que determina qué consultas SQL (funciones de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controller.ts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) se deben llamar para responder a distintas llamadas del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endpoint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 (por ej. GET /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students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>, UPDATE /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students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>/:id)</w:t>
            </w:r>
          </w:p>
        </w:tc>
      </w:tr>
      <w:tr w:rsidR="006B247A" w:rsidRPr="006B247A" w14:paraId="134FFEE2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1C18C279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7CE95B58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index.ts</w:t>
            </w:r>
            <w:proofErr w:type="spellEnd"/>
          </w:p>
        </w:tc>
        <w:tc>
          <w:tcPr>
            <w:tcW w:w="786" w:type="dxa"/>
            <w:noWrap/>
            <w:hideMark/>
          </w:tcPr>
          <w:p w14:paraId="1F623270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16" w:type="dxa"/>
            <w:noWrap/>
            <w:hideMark/>
          </w:tcPr>
          <w:p w14:paraId="1535A2B8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45B030E1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rchivo que agrupa todo y sirve como punto de entrada para que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TypeScript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 sepa qué archivos compilar en /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build</w:t>
            </w:r>
            <w:proofErr w:type="spellEnd"/>
          </w:p>
        </w:tc>
      </w:tr>
      <w:tr w:rsidR="006B247A" w:rsidRPr="006B247A" w14:paraId="0630BA59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7EF1E117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6B247A">
              <w:rPr>
                <w:rFonts w:ascii="Calibri" w:eastAsia="Times New Roman" w:hAnsi="Calibri" w:cs="Calibri"/>
                <w:color w:val="000000"/>
              </w:rPr>
              <w:t>.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gitignore</w:t>
            </w:r>
            <w:proofErr w:type="spellEnd"/>
            <w:proofErr w:type="gramEnd"/>
          </w:p>
        </w:tc>
        <w:tc>
          <w:tcPr>
            <w:tcW w:w="431" w:type="dxa"/>
            <w:noWrap/>
            <w:hideMark/>
          </w:tcPr>
          <w:p w14:paraId="20552A04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86" w:type="dxa"/>
            <w:noWrap/>
            <w:hideMark/>
          </w:tcPr>
          <w:p w14:paraId="7E399C43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032CBB1E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66131C47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rchivo que contiene los formatos que no se deben incluir en el repositorio de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git</w:t>
            </w:r>
            <w:proofErr w:type="spellEnd"/>
          </w:p>
        </w:tc>
      </w:tr>
      <w:tr w:rsidR="006B247A" w:rsidRPr="006B247A" w14:paraId="6FD3B934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166997B1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6B247A">
              <w:rPr>
                <w:rFonts w:ascii="Calibri" w:eastAsia="Times New Roman" w:hAnsi="Calibri" w:cs="Calibri"/>
                <w:color w:val="000000"/>
              </w:rPr>
              <w:t>apidoc.json</w:t>
            </w:r>
            <w:proofErr w:type="spellEnd"/>
            <w:proofErr w:type="gramEnd"/>
          </w:p>
        </w:tc>
        <w:tc>
          <w:tcPr>
            <w:tcW w:w="431" w:type="dxa"/>
            <w:noWrap/>
            <w:hideMark/>
          </w:tcPr>
          <w:p w14:paraId="6BED0CFB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86" w:type="dxa"/>
            <w:noWrap/>
            <w:hideMark/>
          </w:tcPr>
          <w:p w14:paraId="0017F56B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322EC3A4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47144624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rchivo de configuración que le indica a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apidoc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 como generar la documentación</w:t>
            </w:r>
          </w:p>
        </w:tc>
      </w:tr>
      <w:tr w:rsidR="006B247A" w:rsidRPr="006B247A" w14:paraId="14A1A344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2874EFD6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>LICENSE</w:t>
            </w:r>
          </w:p>
        </w:tc>
        <w:tc>
          <w:tcPr>
            <w:tcW w:w="431" w:type="dxa"/>
            <w:noWrap/>
            <w:hideMark/>
          </w:tcPr>
          <w:p w14:paraId="2921A69B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86" w:type="dxa"/>
            <w:noWrap/>
            <w:hideMark/>
          </w:tcPr>
          <w:p w14:paraId="0B015530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4D2DD3D9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72251B9F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>Licencia del código</w:t>
            </w:r>
          </w:p>
        </w:tc>
      </w:tr>
      <w:tr w:rsidR="006B247A" w:rsidRPr="006B247A" w14:paraId="38C8B21B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18012EF6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package-</w:t>
            </w:r>
            <w:proofErr w:type="gramStart"/>
            <w:r w:rsidRPr="006B247A">
              <w:rPr>
                <w:rFonts w:ascii="Calibri" w:eastAsia="Times New Roman" w:hAnsi="Calibri" w:cs="Calibri"/>
                <w:color w:val="000000"/>
              </w:rPr>
              <w:t>lock.json</w:t>
            </w:r>
            <w:proofErr w:type="spellEnd"/>
            <w:proofErr w:type="gramEnd"/>
          </w:p>
        </w:tc>
        <w:tc>
          <w:tcPr>
            <w:tcW w:w="431" w:type="dxa"/>
            <w:noWrap/>
            <w:hideMark/>
          </w:tcPr>
          <w:p w14:paraId="0073633F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86" w:type="dxa"/>
            <w:noWrap/>
            <w:hideMark/>
          </w:tcPr>
          <w:p w14:paraId="65B30D20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210B6908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4DC92622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>Lista de librerías instaladas que se usan en la aplicación</w:t>
            </w:r>
          </w:p>
        </w:tc>
      </w:tr>
      <w:tr w:rsidR="006B247A" w:rsidRPr="006B247A" w14:paraId="55CD7FFE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066581CA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6B247A">
              <w:rPr>
                <w:rFonts w:ascii="Calibri" w:eastAsia="Times New Roman" w:hAnsi="Calibri" w:cs="Calibri"/>
                <w:color w:val="000000"/>
              </w:rPr>
              <w:t>package.json</w:t>
            </w:r>
            <w:proofErr w:type="spellEnd"/>
            <w:proofErr w:type="gramEnd"/>
          </w:p>
        </w:tc>
        <w:tc>
          <w:tcPr>
            <w:tcW w:w="431" w:type="dxa"/>
            <w:noWrap/>
            <w:hideMark/>
          </w:tcPr>
          <w:p w14:paraId="7F30DCE6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86" w:type="dxa"/>
            <w:noWrap/>
            <w:hideMark/>
          </w:tcPr>
          <w:p w14:paraId="10975E71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1A0EC455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438EBBF5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>Lista de librerías instaladas que se usan en la aplicación</w:t>
            </w:r>
          </w:p>
        </w:tc>
      </w:tr>
      <w:tr w:rsidR="006B247A" w:rsidRPr="006B247A" w14:paraId="062584A7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47B412E2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>README.md</w:t>
            </w:r>
          </w:p>
        </w:tc>
        <w:tc>
          <w:tcPr>
            <w:tcW w:w="431" w:type="dxa"/>
            <w:noWrap/>
            <w:hideMark/>
          </w:tcPr>
          <w:p w14:paraId="6245393F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86" w:type="dxa"/>
            <w:noWrap/>
            <w:hideMark/>
          </w:tcPr>
          <w:p w14:paraId="14B21B3A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0FCB44C8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041A75CA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Página home del proyecto en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github</w:t>
            </w:r>
            <w:proofErr w:type="spellEnd"/>
          </w:p>
        </w:tc>
      </w:tr>
      <w:tr w:rsidR="006B247A" w:rsidRPr="006B247A" w14:paraId="1376C4FA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685EABF8" w14:textId="77777777" w:rsidR="006B247A" w:rsidRPr="006B247A" w:rsidRDefault="006B247A" w:rsidP="006B24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6B247A">
              <w:rPr>
                <w:rFonts w:ascii="Calibri" w:eastAsia="Times New Roman" w:hAnsi="Calibri" w:cs="Calibri"/>
                <w:color w:val="000000"/>
              </w:rPr>
              <w:t>tsconfig.json</w:t>
            </w:r>
            <w:proofErr w:type="spellEnd"/>
            <w:proofErr w:type="gramEnd"/>
          </w:p>
        </w:tc>
        <w:tc>
          <w:tcPr>
            <w:tcW w:w="431" w:type="dxa"/>
            <w:noWrap/>
            <w:hideMark/>
          </w:tcPr>
          <w:p w14:paraId="12F836DE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86" w:type="dxa"/>
            <w:noWrap/>
            <w:hideMark/>
          </w:tcPr>
          <w:p w14:paraId="575D9A18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3CED7471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7C98F833" w14:textId="77777777" w:rsidR="006B247A" w:rsidRPr="006B247A" w:rsidRDefault="006B247A" w:rsidP="006B247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rchivo de configuración que le indica a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typescript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 cómo compilar el código que se llama en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index.ts</w:t>
            </w:r>
            <w:proofErr w:type="spellEnd"/>
          </w:p>
        </w:tc>
      </w:tr>
    </w:tbl>
    <w:p w14:paraId="4E6F5574" w14:textId="77777777" w:rsidR="006B247A" w:rsidRPr="0038607F" w:rsidRDefault="006B247A" w:rsidP="00ED102C">
      <w:pPr>
        <w:sectPr w:rsidR="006B247A" w:rsidRPr="0038607F" w:rsidSect="006B247A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202E2A8B" w14:textId="77777777" w:rsidR="00ED102C" w:rsidRPr="0038607F" w:rsidRDefault="00ED102C" w:rsidP="00DC6A88"/>
    <w:sectPr w:rsidR="00ED102C" w:rsidRPr="0038607F" w:rsidSect="006B247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D70C6"/>
    <w:multiLevelType w:val="hybridMultilevel"/>
    <w:tmpl w:val="C4B87516"/>
    <w:lvl w:ilvl="0" w:tplc="0E5648B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637BA8"/>
    <w:multiLevelType w:val="hybridMultilevel"/>
    <w:tmpl w:val="43C89AC2"/>
    <w:lvl w:ilvl="0" w:tplc="4014B32C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52071B"/>
    <w:multiLevelType w:val="hybridMultilevel"/>
    <w:tmpl w:val="07102E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1072404">
    <w:abstractNumId w:val="1"/>
  </w:num>
  <w:num w:numId="2" w16cid:durableId="1008211435">
    <w:abstractNumId w:val="0"/>
  </w:num>
  <w:num w:numId="3" w16cid:durableId="20209342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s7QwMzEyMbIwMDZW0lEKTi0uzszPAykwrAUAOgev/CwAAAA="/>
  </w:docVars>
  <w:rsids>
    <w:rsidRoot w:val="00ED102C"/>
    <w:rsid w:val="0002166F"/>
    <w:rsid w:val="0038607F"/>
    <w:rsid w:val="006B247A"/>
    <w:rsid w:val="00783DD9"/>
    <w:rsid w:val="00B8542E"/>
    <w:rsid w:val="00DC6A88"/>
    <w:rsid w:val="00ED102C"/>
    <w:rsid w:val="00F42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3A38D"/>
  <w15:chartTrackingRefBased/>
  <w15:docId w15:val="{8A89E126-6037-4644-8ACC-4843BD772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102C"/>
    <w:pPr>
      <w:ind w:left="720"/>
      <w:contextualSpacing/>
    </w:pPr>
  </w:style>
  <w:style w:type="table" w:styleId="PlainTable3">
    <w:name w:val="Plain Table 3"/>
    <w:basedOn w:val="TableNormal"/>
    <w:uiPriority w:val="43"/>
    <w:rsid w:val="006B247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6B247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38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04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3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Alberto Laines Vázquez</dc:creator>
  <cp:keywords/>
  <dc:description/>
  <cp:lastModifiedBy>David Alberto Laines Vázquez</cp:lastModifiedBy>
  <cp:revision>1</cp:revision>
  <dcterms:created xsi:type="dcterms:W3CDTF">2023-03-27T05:50:00Z</dcterms:created>
  <dcterms:modified xsi:type="dcterms:W3CDTF">2023-03-27T09:00:00Z</dcterms:modified>
</cp:coreProperties>
</file>